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9B8FC" w14:textId="77777777" w:rsidR="005C3F3F" w:rsidRPr="002C5005" w:rsidRDefault="005C3F3F" w:rsidP="005C3F3F">
      <w:pPr>
        <w:pStyle w:val="NormalWeb"/>
        <w:shd w:val="clear" w:color="auto" w:fill="FFFFFF"/>
        <w:spacing w:before="0" w:beforeAutospacing="0" w:after="0" w:afterAutospacing="0"/>
        <w:rPr>
          <w:rFonts w:ascii="Calibri" w:hAnsi="Calibri" w:cs="Calibri"/>
          <w:i/>
          <w:iCs/>
          <w:color w:val="FF0000"/>
          <w:sz w:val="22"/>
          <w:szCs w:val="22"/>
        </w:rPr>
      </w:pPr>
      <w:r w:rsidRPr="002C5005">
        <w:rPr>
          <w:rFonts w:ascii="Calibri" w:hAnsi="Calibri" w:cs="Calibri"/>
          <w:i/>
          <w:iCs/>
          <w:color w:val="FF0000"/>
          <w:sz w:val="22"/>
          <w:szCs w:val="22"/>
        </w:rPr>
        <w:t>Copy and paste the below text into your email accordingly.</w:t>
      </w:r>
    </w:p>
    <w:p w14:paraId="3779AC26" w14:textId="77777777" w:rsidR="005C3F3F" w:rsidRDefault="005C3F3F" w:rsidP="0085780F">
      <w:pPr>
        <w:shd w:val="clear" w:color="auto" w:fill="FFFFFF"/>
        <w:spacing w:after="0" w:line="240" w:lineRule="auto"/>
        <w:rPr>
          <w:rFonts w:ascii="Calibri" w:eastAsia="Times New Roman" w:hAnsi="Calibri" w:cs="Calibri"/>
          <w:b/>
          <w:bCs/>
          <w:color w:val="201F1E"/>
        </w:rPr>
      </w:pPr>
    </w:p>
    <w:p w14:paraId="068C696C" w14:textId="245A4E46" w:rsidR="0085780F" w:rsidRPr="0085780F" w:rsidRDefault="0085780F" w:rsidP="0085780F">
      <w:pPr>
        <w:shd w:val="clear" w:color="auto" w:fill="FFFFFF"/>
        <w:spacing w:after="0" w:line="240" w:lineRule="auto"/>
        <w:rPr>
          <w:rFonts w:ascii="Times New Roman" w:eastAsia="Times New Roman" w:hAnsi="Times New Roman" w:cs="Times New Roman"/>
          <w:sz w:val="24"/>
          <w:szCs w:val="24"/>
        </w:rPr>
      </w:pPr>
      <w:r w:rsidRPr="0085780F">
        <w:rPr>
          <w:rFonts w:ascii="Calibri" w:eastAsia="Times New Roman" w:hAnsi="Calibri" w:cs="Calibri"/>
          <w:b/>
          <w:bCs/>
          <w:color w:val="201F1E"/>
        </w:rPr>
        <w:t xml:space="preserve">Initial </w:t>
      </w:r>
      <w:r>
        <w:rPr>
          <w:rFonts w:ascii="Calibri" w:eastAsia="Times New Roman" w:hAnsi="Calibri" w:cs="Calibri"/>
          <w:b/>
          <w:bCs/>
          <w:color w:val="201F1E"/>
        </w:rPr>
        <w:t>Outreach to Teacher</w:t>
      </w:r>
    </w:p>
    <w:p w14:paraId="63405F6D"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3799B9EE"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Dear [Teacher’s Name],</w:t>
      </w:r>
    </w:p>
    <w:p w14:paraId="1F7EB76E"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5B4FB3E0" w14:textId="2A3D7F4C"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 xml:space="preserve">On behalf of the Missouri REALTORS® Educational Foundation (MREF), I want to share with you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a </w:t>
      </w:r>
      <w:r w:rsidRPr="0085780F">
        <w:rPr>
          <w:rFonts w:ascii="Calibri" w:eastAsia="Times New Roman" w:hAnsi="Calibri" w:cs="Calibri"/>
          <w:b/>
          <w:bCs/>
          <w:color w:val="201F1E"/>
        </w:rPr>
        <w:t>FREE</w:t>
      </w:r>
      <w:r w:rsidRPr="0085780F">
        <w:rPr>
          <w:rFonts w:ascii="Calibri" w:eastAsia="Times New Roman" w:hAnsi="Calibri" w:cs="Calibri"/>
          <w:color w:val="201F1E"/>
        </w:rPr>
        <w:t xml:space="preserve"> </w:t>
      </w:r>
      <w:r>
        <w:rPr>
          <w:rFonts w:ascii="Calibri" w:eastAsia="Times New Roman" w:hAnsi="Calibri" w:cs="Calibri"/>
          <w:color w:val="201F1E"/>
        </w:rPr>
        <w:t>online real estate consumer education course</w:t>
      </w:r>
      <w:r w:rsidRPr="0085780F">
        <w:rPr>
          <w:rFonts w:ascii="Calibri" w:eastAsia="Times New Roman" w:hAnsi="Calibri" w:cs="Calibri"/>
          <w:color w:val="201F1E"/>
        </w:rPr>
        <w:t xml:space="preserve"> for high school juniors and seniors. Through a series of videos, case studies</w:t>
      </w:r>
      <w:r>
        <w:rPr>
          <w:rFonts w:ascii="Calibri" w:eastAsia="Times New Roman" w:hAnsi="Calibri" w:cs="Calibri"/>
          <w:color w:val="201F1E"/>
        </w:rPr>
        <w:t>,</w:t>
      </w:r>
      <w:r w:rsidRPr="0085780F">
        <w:rPr>
          <w:rFonts w:ascii="Calibri" w:eastAsia="Times New Roman" w:hAnsi="Calibri" w:cs="Calibri"/>
          <w:color w:val="201F1E"/>
        </w:rPr>
        <w:t xml:space="preserve"> and interactive quizzes, students learn important information about consumer credit, renting, buying, and selling a home.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is designed to educate students on these specific processes as they transition from high school to the next steps of their life.</w:t>
      </w:r>
    </w:p>
    <w:p w14:paraId="1BB48C11"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786E2D08" w14:textId="36F311E2"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 xml:space="preserve">MREF has collaborated with DESE (Missouri Department of Elementary and Secondary Education) to align the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curriculum to meet Missouri Learning Standards. Through this collaboration,</w:t>
      </w:r>
      <w:r w:rsidRPr="0085780F">
        <w:rPr>
          <w:rFonts w:ascii="Calibri" w:eastAsia="Times New Roman" w:hAnsi="Calibri" w:cs="Calibri"/>
          <w:i/>
          <w:iCs/>
          <w:color w:val="201F1E"/>
        </w:rPr>
        <w:t xml:space="preserve">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has certifiably met Personal Finance and English Language Arts standards, making this a completely reputable program worthy of implementing i</w:t>
      </w:r>
      <w:r>
        <w:rPr>
          <w:rFonts w:ascii="Calibri" w:eastAsia="Times New Roman" w:hAnsi="Calibri" w:cs="Calibri"/>
          <w:color w:val="201F1E"/>
        </w:rPr>
        <w:t>nto your classroom</w:t>
      </w:r>
      <w:r w:rsidRPr="0085780F">
        <w:rPr>
          <w:rFonts w:ascii="Calibri" w:eastAsia="Times New Roman" w:hAnsi="Calibri" w:cs="Calibri"/>
          <w:color w:val="201F1E"/>
        </w:rPr>
        <w:t>.</w:t>
      </w:r>
    </w:p>
    <w:p w14:paraId="35C28956"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031B84C8"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 xml:space="preserve">In addition to being an online course,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has been designed to serve as a hybrid course. This means REALTORS® and financial professionals can participate as guest speakers at the request of you, the teacher. Guest speakers will not only review quiz and case study materials with students but also moderate a Q&amp;A session after each section, providing real-world examples for students eager to learn more.</w:t>
      </w:r>
    </w:p>
    <w:p w14:paraId="51C1ACA5"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0E09146F" w14:textId="2601CA6B"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 xml:space="preserve">If you have an interest in implementing </w:t>
      </w:r>
      <w:proofErr w:type="gramStart"/>
      <w:r w:rsidRPr="0085780F">
        <w:rPr>
          <w:rFonts w:ascii="Calibri" w:eastAsia="Times New Roman" w:hAnsi="Calibri" w:cs="Calibri"/>
          <w:i/>
          <w:iCs/>
          <w:color w:val="201F1E"/>
        </w:rPr>
        <w:t>It’s</w:t>
      </w:r>
      <w:proofErr w:type="gramEnd"/>
      <w:r w:rsidRPr="0085780F">
        <w:rPr>
          <w:rFonts w:ascii="Calibri" w:eastAsia="Times New Roman" w:hAnsi="Calibri" w:cs="Calibri"/>
          <w:i/>
          <w:iCs/>
          <w:color w:val="201F1E"/>
        </w:rPr>
        <w:t xml:space="preserve"> Your Move</w:t>
      </w:r>
      <w:r w:rsidRPr="0085780F">
        <w:rPr>
          <w:rFonts w:ascii="Calibri" w:eastAsia="Times New Roman" w:hAnsi="Calibri" w:cs="Calibri"/>
          <w:color w:val="201F1E"/>
        </w:rPr>
        <w:t xml:space="preserve"> into your classroom this upcoming year, please let me know as I would be happy to share with you some additional information and the next steps in doing so!</w:t>
      </w:r>
    </w:p>
    <w:p w14:paraId="0D618C51"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7250B66C"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I look forward to the opportunity to work with you, and better prepare children for life after high school!</w:t>
      </w:r>
    </w:p>
    <w:p w14:paraId="1D733384"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678C002E"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Sincerely,</w:t>
      </w:r>
    </w:p>
    <w:p w14:paraId="00EFCB84"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0A5F4286"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Name]</w:t>
      </w:r>
    </w:p>
    <w:p w14:paraId="0387D1AC" w14:textId="77777777" w:rsidR="0085780F" w:rsidRPr="0085780F" w:rsidRDefault="0085780F" w:rsidP="0085780F">
      <w:pPr>
        <w:spacing w:after="0" w:line="240" w:lineRule="auto"/>
        <w:rPr>
          <w:rFonts w:ascii="Times New Roman" w:eastAsia="Times New Roman" w:hAnsi="Times New Roman" w:cs="Times New Roman"/>
          <w:sz w:val="24"/>
          <w:szCs w:val="24"/>
        </w:rPr>
      </w:pPr>
    </w:p>
    <w:p w14:paraId="0C835AF0" w14:textId="77777777" w:rsidR="0085780F" w:rsidRPr="0085780F" w:rsidRDefault="0085780F" w:rsidP="0085780F">
      <w:pPr>
        <w:spacing w:after="0" w:line="240" w:lineRule="auto"/>
        <w:rPr>
          <w:rFonts w:ascii="Times New Roman" w:eastAsia="Times New Roman" w:hAnsi="Times New Roman" w:cs="Times New Roman"/>
          <w:sz w:val="24"/>
          <w:szCs w:val="24"/>
        </w:rPr>
      </w:pPr>
      <w:r w:rsidRPr="0085780F">
        <w:rPr>
          <w:rFonts w:ascii="Calibri" w:eastAsia="Times New Roman" w:hAnsi="Calibri" w:cs="Calibri"/>
          <w:color w:val="201F1E"/>
        </w:rPr>
        <w:t>[Contact information]</w:t>
      </w:r>
    </w:p>
    <w:p w14:paraId="2A15D624" w14:textId="77777777" w:rsidR="00B46D78" w:rsidRDefault="00B46D78"/>
    <w:sectPr w:rsidR="00B46D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9294E"/>
    <w:multiLevelType w:val="multilevel"/>
    <w:tmpl w:val="973C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MxNjE3NzMwNzRW0lEKTi0uzszPAykwrAUAOvuEYCwAAAA="/>
  </w:docVars>
  <w:rsids>
    <w:rsidRoot w:val="0085780F"/>
    <w:rsid w:val="001B3B78"/>
    <w:rsid w:val="003B43A2"/>
    <w:rsid w:val="005C3F3F"/>
    <w:rsid w:val="0085780F"/>
    <w:rsid w:val="00B46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75F21"/>
  <w15:chartTrackingRefBased/>
  <w15:docId w15:val="{27C232AA-D34E-49DB-8D72-A33E30BE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780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71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9E0338F539ED4A96CCBA237ACBCE9F" ma:contentTypeVersion="15" ma:contentTypeDescription="Create a new document." ma:contentTypeScope="" ma:versionID="d57876c701fb400fbbab739beb0dabb9">
  <xsd:schema xmlns:xsd="http://www.w3.org/2001/XMLSchema" xmlns:xs="http://www.w3.org/2001/XMLSchema" xmlns:p="http://schemas.microsoft.com/office/2006/metadata/properties" xmlns:ns2="5f16849b-b1a0-49bf-9efb-bb345f8b8118" xmlns:ns3="4ffda580-921a-4385-bbdd-0630d98ef783" targetNamespace="http://schemas.microsoft.com/office/2006/metadata/properties" ma:root="true" ma:fieldsID="74cbd8da75c2d9e38e3cecf1c318129f" ns2:_="" ns3:_="">
    <xsd:import namespace="5f16849b-b1a0-49bf-9efb-bb345f8b8118"/>
    <xsd:import namespace="4ffda580-921a-4385-bbdd-0630d98ef783"/>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16849b-b1a0-49bf-9efb-bb345f8b811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fda580-921a-4385-bbdd-0630d98ef783"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A2311F-4AB7-4537-A6BF-E8B4D0059145}"/>
</file>

<file path=customXml/itemProps2.xml><?xml version="1.0" encoding="utf-8"?>
<ds:datastoreItem xmlns:ds="http://schemas.openxmlformats.org/officeDocument/2006/customXml" ds:itemID="{3EA39AF2-4C25-47E0-9E57-BCB9DE03736B}"/>
</file>

<file path=customXml/itemProps3.xml><?xml version="1.0" encoding="utf-8"?>
<ds:datastoreItem xmlns:ds="http://schemas.openxmlformats.org/officeDocument/2006/customXml" ds:itemID="{973A2662-252A-4E96-8712-B227FC095D66}"/>
</file>

<file path=docProps/app.xml><?xml version="1.0" encoding="utf-8"?>
<Properties xmlns="http://schemas.openxmlformats.org/officeDocument/2006/extended-properties" xmlns:vt="http://schemas.openxmlformats.org/officeDocument/2006/docPropsVTypes">
  <Template>Normal</Template>
  <TotalTime>6</TotalTime>
  <Pages>1</Pages>
  <Words>264</Words>
  <Characters>1510</Characters>
  <Application>Microsoft Office Word</Application>
  <DocSecurity>0</DocSecurity>
  <Lines>12</Lines>
  <Paragraphs>3</Paragraphs>
  <ScaleCrop>false</ScaleCrop>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sbury</dc:creator>
  <cp:keywords/>
  <dc:description/>
  <cp:lastModifiedBy>Tristan Asbury</cp:lastModifiedBy>
  <cp:revision>2</cp:revision>
  <dcterms:created xsi:type="dcterms:W3CDTF">2021-06-29T16:07:00Z</dcterms:created>
  <dcterms:modified xsi:type="dcterms:W3CDTF">2021-06-2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9E0338F539ED4A96CCBA237ACBCE9F</vt:lpwstr>
  </property>
</Properties>
</file>